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D5970" w14:textId="731D0BC1" w:rsidR="00B441E7" w:rsidRPr="00B441E7" w:rsidRDefault="004E6871" w:rsidP="00B441E7">
      <w:pPr>
        <w:pStyle w:val="Heading1"/>
        <w:tabs>
          <w:tab w:val="clear" w:pos="0"/>
        </w:tabs>
        <w:spacing w:before="0" w:after="0" w:line="276" w:lineRule="auto"/>
        <w:ind w:left="0" w:firstLine="0"/>
        <w:contextualSpacing/>
        <w:rPr>
          <w:rFonts w:ascii="Times New Roman" w:hAnsi="Times New Roman" w:cs="Times New Roman"/>
        </w:rPr>
      </w:pPr>
      <w:bookmarkStart w:id="0" w:name="_Hlk36831271"/>
      <w:bookmarkStart w:id="1" w:name="_Toc483314869"/>
      <w:bookmarkEnd w:id="0"/>
      <w:r w:rsidRPr="00781287">
        <w:rPr>
          <w:rFonts w:ascii="Times New Roman" w:hAnsi="Times New Roman" w:cs="Times New Roman"/>
        </w:rPr>
        <w:t xml:space="preserve">Lab Manual </w:t>
      </w:r>
      <w:bookmarkEnd w:id="1"/>
      <w:r w:rsidR="001B1B9A">
        <w:rPr>
          <w:rFonts w:ascii="Times New Roman" w:hAnsi="Times New Roman" w:cs="Times New Roman"/>
        </w:rPr>
        <w:t>1</w:t>
      </w:r>
      <w:r w:rsidR="00B441E7">
        <w:rPr>
          <w:rFonts w:ascii="Times New Roman" w:hAnsi="Times New Roman" w:cs="Times New Roman"/>
        </w:rPr>
        <w:t>3</w:t>
      </w:r>
    </w:p>
    <w:p w14:paraId="65D267CA" w14:textId="145D46AE" w:rsidR="00FC6D3D" w:rsidRPr="00FC6D3D" w:rsidRDefault="00FC6D3D" w:rsidP="00FC6D3D">
      <w:pPr>
        <w:pStyle w:val="Heading1"/>
      </w:pPr>
      <w:bookmarkStart w:id="2" w:name="_Toc483314885"/>
      <w:r>
        <w:t>Registers</w:t>
      </w:r>
    </w:p>
    <w:p w14:paraId="2621C529" w14:textId="4E7E7EC7" w:rsidR="00FC6D3D" w:rsidRPr="00781287" w:rsidRDefault="00FC6D3D" w:rsidP="00FC6D3D">
      <w:pPr>
        <w:pStyle w:val="Heading2"/>
        <w:tabs>
          <w:tab w:val="clear" w:pos="0"/>
        </w:tabs>
        <w:spacing w:before="0" w:after="0" w:line="276" w:lineRule="auto"/>
        <w:contextualSpacing/>
        <w:jc w:val="both"/>
        <w:rPr>
          <w:rFonts w:ascii="Times New Roman" w:hAnsi="Times New Roman" w:cs="Times New Roman"/>
        </w:rPr>
      </w:pPr>
      <w:r w:rsidRPr="00781287">
        <w:rPr>
          <w:rFonts w:ascii="Times New Roman" w:hAnsi="Times New Roman" w:cs="Times New Roman"/>
        </w:rPr>
        <w:t>Objectives:</w:t>
      </w:r>
      <w:bookmarkEnd w:id="2"/>
    </w:p>
    <w:p w14:paraId="789571FC" w14:textId="77777777" w:rsidR="00FC6D3D" w:rsidRPr="00781287" w:rsidRDefault="00FC6D3D" w:rsidP="00FC6D3D">
      <w:pPr>
        <w:rPr>
          <w:lang w:bidi="en-US"/>
        </w:rPr>
      </w:pPr>
      <w:r>
        <w:rPr>
          <w:lang w:bidi="en-US"/>
        </w:rPr>
        <w:t>To familiarize with registers</w:t>
      </w:r>
    </w:p>
    <w:p w14:paraId="1842C450" w14:textId="77777777" w:rsidR="00FC6D3D" w:rsidRDefault="00FC6D3D" w:rsidP="00FC6D3D">
      <w:pPr>
        <w:pStyle w:val="Heading2"/>
      </w:pPr>
      <w:bookmarkStart w:id="3" w:name="_Toc483314886"/>
      <w:r w:rsidRPr="008500B8">
        <w:t>Register</w:t>
      </w:r>
      <w:bookmarkEnd w:id="3"/>
      <w:r w:rsidRPr="008500B8">
        <w:tab/>
      </w:r>
    </w:p>
    <w:p w14:paraId="5471FCF7" w14:textId="066F627C" w:rsidR="00FC6D3D" w:rsidRDefault="00FC6D3D" w:rsidP="00FC6D3D">
      <w:r w:rsidRPr="008500B8">
        <w:t>The ideas in combinational circuits and sequential methods, when brought together as one system gives sequential building blocks, usually in the form or registers and counters. A register is a set of flip-flops with combinational logic to implement state transitions that allow information to be stored and retrieved from them. In the simplest form, a flip-flop is a one-bit register.</w:t>
      </w:r>
    </w:p>
    <w:p w14:paraId="02CDAB68" w14:textId="77777777" w:rsidR="00FC6D3D" w:rsidRDefault="00FC6D3D" w:rsidP="00FC6D3D">
      <w:pPr>
        <w:pStyle w:val="Heading3"/>
        <w:rPr>
          <w:lang w:eastAsia="en-US" w:bidi="en-US"/>
        </w:rPr>
      </w:pPr>
      <w:r>
        <w:rPr>
          <w:lang w:eastAsia="en-US" w:bidi="en-US"/>
        </w:rPr>
        <w:t>D-Type Flip-Flop</w:t>
      </w:r>
    </w:p>
    <w:p w14:paraId="27355860" w14:textId="77777777" w:rsidR="00FC6D3D" w:rsidRDefault="00FC6D3D" w:rsidP="00FC6D3D">
      <w:pPr>
        <w:jc w:val="both"/>
        <w:rPr>
          <w:lang w:eastAsia="en-US" w:bidi="en-US"/>
        </w:rPr>
      </w:pPr>
      <w:r>
        <w:rPr>
          <w:lang w:eastAsia="en-US" w:bidi="en-US"/>
        </w:rPr>
        <w:t>This device 7474 contains two independent positive-edge-triggered D-type flip-flops with complementary outputs. The information on the D input is accepted by the flip-flops on the positive going edge of the clock pulse. LOW logic level on the preset or clear inputs will set or reset the outputs regardless of the logic levels of the other inputs.</w:t>
      </w:r>
    </w:p>
    <w:p w14:paraId="448C1911" w14:textId="77777777" w:rsidR="00FC6D3D" w:rsidRDefault="00FC6D3D" w:rsidP="00FC6D3D">
      <w:pPr>
        <w:rPr>
          <w:lang w:eastAsia="en-US" w:bidi="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36"/>
        <w:gridCol w:w="4624"/>
      </w:tblGrid>
      <w:tr w:rsidR="00FC6D3D" w14:paraId="3A5F9CCA" w14:textId="77777777" w:rsidTr="00A70130">
        <w:tc>
          <w:tcPr>
            <w:tcW w:w="5395" w:type="dxa"/>
          </w:tcPr>
          <w:p w14:paraId="4DAA88E0" w14:textId="77777777" w:rsidR="00FC6D3D" w:rsidRDefault="00FC6D3D" w:rsidP="00A70130">
            <w:pPr>
              <w:rPr>
                <w:lang w:eastAsia="en-US" w:bidi="en-US"/>
              </w:rPr>
            </w:pPr>
            <w:r>
              <w:rPr>
                <w:rFonts w:cs="Times New Roman"/>
                <w:noProof/>
                <w:lang w:eastAsia="en-US" w:bidi="ar-SA"/>
              </w:rPr>
              <w:drawing>
                <wp:inline distT="0" distB="0" distL="0" distR="0" wp14:anchorId="010EB832" wp14:editId="2CBCFC3B">
                  <wp:extent cx="2705842" cy="2730589"/>
                  <wp:effectExtent l="19050" t="19050" r="18415" b="12700"/>
                  <wp:docPr id="3" name="Picture 3" descr="C:\Users\fast\Desktop\74ls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st\Desktop\74ls7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22892" cy="2747795"/>
                          </a:xfrm>
                          <a:prstGeom prst="rect">
                            <a:avLst/>
                          </a:prstGeom>
                          <a:noFill/>
                          <a:ln>
                            <a:solidFill>
                              <a:srgbClr val="FF0000"/>
                            </a:solidFill>
                          </a:ln>
                        </pic:spPr>
                      </pic:pic>
                    </a:graphicData>
                  </a:graphic>
                </wp:inline>
              </w:drawing>
            </w:r>
          </w:p>
        </w:tc>
        <w:tc>
          <w:tcPr>
            <w:tcW w:w="5395" w:type="dxa"/>
          </w:tcPr>
          <w:p w14:paraId="2251E234" w14:textId="77777777" w:rsidR="00FC6D3D" w:rsidRDefault="00FC6D3D" w:rsidP="00A70130">
            <w:pPr>
              <w:rPr>
                <w:lang w:eastAsia="en-US" w:bidi="en-US"/>
              </w:rPr>
            </w:pPr>
            <w:r>
              <w:rPr>
                <w:noProof/>
                <w:lang w:eastAsia="en-US" w:bidi="ar-SA"/>
              </w:rPr>
              <w:drawing>
                <wp:inline distT="0" distB="0" distL="0" distR="0" wp14:anchorId="69252166" wp14:editId="507F33B6">
                  <wp:extent cx="2649976" cy="28075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44464" t="25299" r="19182" b="13072"/>
                          <a:stretch/>
                        </pic:blipFill>
                        <pic:spPr bwMode="auto">
                          <a:xfrm>
                            <a:off x="0" y="0"/>
                            <a:ext cx="2658110" cy="2816212"/>
                          </a:xfrm>
                          <a:prstGeom prst="rect">
                            <a:avLst/>
                          </a:prstGeom>
                          <a:ln>
                            <a:noFill/>
                          </a:ln>
                          <a:extLst>
                            <a:ext uri="{53640926-AAD7-44D8-BBD7-CCE9431645EC}">
                              <a14:shadowObscured xmlns:a14="http://schemas.microsoft.com/office/drawing/2010/main"/>
                            </a:ext>
                          </a:extLst>
                        </pic:spPr>
                      </pic:pic>
                    </a:graphicData>
                  </a:graphic>
                </wp:inline>
              </w:drawing>
            </w:r>
          </w:p>
        </w:tc>
      </w:tr>
    </w:tbl>
    <w:p w14:paraId="7A21EEA8" w14:textId="77777777" w:rsidR="00FC6D3D" w:rsidRPr="008500B8" w:rsidRDefault="00FC6D3D" w:rsidP="00FC6D3D"/>
    <w:p w14:paraId="340269A5" w14:textId="77777777" w:rsidR="00FC6D3D" w:rsidRPr="00781287" w:rsidRDefault="00FC6D3D" w:rsidP="00FC6D3D">
      <w:pPr>
        <w:pStyle w:val="Heading2"/>
        <w:widowControl w:val="0"/>
        <w:numPr>
          <w:ilvl w:val="1"/>
          <w:numId w:val="0"/>
        </w:numPr>
        <w:tabs>
          <w:tab w:val="num" w:pos="3330"/>
        </w:tabs>
        <w:suppressAutoHyphens/>
        <w:spacing w:line="276" w:lineRule="auto"/>
        <w:ind w:left="90" w:hanging="576"/>
        <w:rPr>
          <w:rFonts w:ascii="Times New Roman" w:hAnsi="Times New Roman" w:cs="Times New Roman"/>
        </w:rPr>
      </w:pPr>
      <w:bookmarkStart w:id="4" w:name="_Toc483314887"/>
      <w:r w:rsidRPr="00781287">
        <w:rPr>
          <w:rFonts w:ascii="Times New Roman" w:hAnsi="Times New Roman" w:cs="Times New Roman"/>
        </w:rPr>
        <w:t>Problems / Assignments</w:t>
      </w:r>
      <w:bookmarkEnd w:id="4"/>
    </w:p>
    <w:p w14:paraId="5B9BB795" w14:textId="08379B6B" w:rsidR="00FC6D3D" w:rsidRPr="00D76D9F" w:rsidRDefault="003F0D95" w:rsidP="003F0D95">
      <w:pPr>
        <w:spacing w:line="276" w:lineRule="auto"/>
        <w:rPr>
          <w:rFonts w:cs="Times New Roman"/>
          <w:b/>
          <w:color w:val="FF0000"/>
        </w:rPr>
      </w:pPr>
      <w:r w:rsidRPr="00D76D9F">
        <w:rPr>
          <w:rFonts w:cs="Times New Roman"/>
          <w:b/>
          <w:color w:val="FF0000"/>
        </w:rPr>
        <w:t>Note: Don’t use clock generator in both circuits</w:t>
      </w:r>
    </w:p>
    <w:tbl>
      <w:tblPr>
        <w:tblW w:w="10170" w:type="dxa"/>
        <w:tblInd w:w="55" w:type="dxa"/>
        <w:tblLayout w:type="fixed"/>
        <w:tblCellMar>
          <w:top w:w="55" w:type="dxa"/>
          <w:left w:w="55" w:type="dxa"/>
          <w:bottom w:w="55" w:type="dxa"/>
          <w:right w:w="55" w:type="dxa"/>
        </w:tblCellMar>
        <w:tblLook w:val="04A0" w:firstRow="1" w:lastRow="0" w:firstColumn="1" w:lastColumn="0" w:noHBand="0" w:noVBand="1"/>
      </w:tblPr>
      <w:tblGrid>
        <w:gridCol w:w="7470"/>
        <w:gridCol w:w="2700"/>
      </w:tblGrid>
      <w:tr w:rsidR="00FC6D3D" w:rsidRPr="00781287" w14:paraId="40A71456" w14:textId="77777777" w:rsidTr="00A70130">
        <w:tc>
          <w:tcPr>
            <w:tcW w:w="7470" w:type="dxa"/>
            <w:tcBorders>
              <w:top w:val="single" w:sz="2" w:space="0" w:color="000000"/>
              <w:left w:val="single" w:sz="2" w:space="0" w:color="000000"/>
              <w:bottom w:val="single" w:sz="2" w:space="0" w:color="000000"/>
              <w:right w:val="nil"/>
            </w:tcBorders>
            <w:shd w:val="clear" w:color="auto" w:fill="CCCCCC"/>
            <w:hideMark/>
          </w:tcPr>
          <w:p w14:paraId="7FDEA465" w14:textId="77777777" w:rsidR="00FC6D3D" w:rsidRPr="00781287" w:rsidRDefault="00FC6D3D" w:rsidP="00A70130">
            <w:pPr>
              <w:spacing w:line="276" w:lineRule="auto"/>
              <w:jc w:val="both"/>
              <w:rPr>
                <w:rFonts w:cs="Times New Roman"/>
                <w:b/>
              </w:rPr>
            </w:pPr>
            <w:r>
              <w:rPr>
                <w:rFonts w:cs="Times New Roman"/>
                <w:b/>
              </w:rPr>
              <w:t>Problem 1</w:t>
            </w:r>
          </w:p>
        </w:tc>
        <w:tc>
          <w:tcPr>
            <w:tcW w:w="2700" w:type="dxa"/>
            <w:tcBorders>
              <w:top w:val="single" w:sz="2" w:space="0" w:color="000000"/>
              <w:left w:val="single" w:sz="2" w:space="0" w:color="000000"/>
              <w:bottom w:val="single" w:sz="2" w:space="0" w:color="000000"/>
              <w:right w:val="single" w:sz="2" w:space="0" w:color="000000"/>
            </w:tcBorders>
            <w:shd w:val="clear" w:color="auto" w:fill="CCCCCC"/>
          </w:tcPr>
          <w:p w14:paraId="1B55ABA8" w14:textId="77777777" w:rsidR="00FC6D3D" w:rsidRPr="00781287" w:rsidRDefault="00FC6D3D" w:rsidP="00A70130">
            <w:pPr>
              <w:pStyle w:val="BodyText"/>
              <w:snapToGrid w:val="0"/>
              <w:spacing w:after="0" w:line="276" w:lineRule="auto"/>
              <w:contextualSpacing/>
              <w:jc w:val="both"/>
              <w:rPr>
                <w:rFonts w:cs="Times New Roman"/>
                <w:b/>
              </w:rPr>
            </w:pPr>
          </w:p>
        </w:tc>
      </w:tr>
    </w:tbl>
    <w:p w14:paraId="13DCA7AC" w14:textId="780D2840" w:rsidR="006043CE" w:rsidRPr="006043CE" w:rsidRDefault="00FC6D3D" w:rsidP="006043CE">
      <w:pPr>
        <w:ind w:left="220"/>
        <w:jc w:val="both"/>
      </w:pPr>
      <w:r>
        <w:t>Implement a Four bit register with parallel load.</w:t>
      </w:r>
      <w:r w:rsidR="006043CE">
        <w:t xml:space="preserve"> Also implement the load control </w:t>
      </w:r>
      <w:r w:rsidR="00BB181A">
        <w:t xml:space="preserve">using clock gating </w:t>
      </w:r>
      <w:r w:rsidR="006043CE">
        <w:t>in the same circuit.</w:t>
      </w:r>
    </w:p>
    <w:p w14:paraId="500B218C" w14:textId="18F83B5D" w:rsidR="00FC6D3D" w:rsidRDefault="006043CE" w:rsidP="00FC6D3D">
      <w:pPr>
        <w:pStyle w:val="BodyText"/>
        <w:rPr>
          <w:sz w:val="20"/>
        </w:rPr>
      </w:pPr>
      <w:r>
        <w:rPr>
          <w:noProof/>
          <w:lang w:eastAsia="en-US" w:bidi="ar-SA"/>
        </w:rPr>
        <w:lastRenderedPageBreak/>
        <w:drawing>
          <wp:anchor distT="0" distB="0" distL="0" distR="0" simplePos="0" relativeHeight="251663360" behindDoc="0" locked="0" layoutInCell="1" allowOverlap="1" wp14:anchorId="37586089" wp14:editId="19B2A41C">
            <wp:simplePos x="0" y="0"/>
            <wp:positionH relativeFrom="page">
              <wp:posOffset>914400</wp:posOffset>
            </wp:positionH>
            <wp:positionV relativeFrom="paragraph">
              <wp:posOffset>266700</wp:posOffset>
            </wp:positionV>
            <wp:extent cx="6337756" cy="1419225"/>
            <wp:effectExtent l="0" t="0" r="6350" b="0"/>
            <wp:wrapTopAndBottom/>
            <wp:docPr id="1444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7" cstate="print"/>
                    <a:stretch>
                      <a:fillRect/>
                    </a:stretch>
                  </pic:blipFill>
                  <pic:spPr>
                    <a:xfrm>
                      <a:off x="0" y="0"/>
                      <a:ext cx="6337756" cy="1419225"/>
                    </a:xfrm>
                    <a:prstGeom prst="rect">
                      <a:avLst/>
                    </a:prstGeom>
                  </pic:spPr>
                </pic:pic>
              </a:graphicData>
            </a:graphic>
          </wp:anchor>
        </w:drawing>
      </w:r>
    </w:p>
    <w:p w14:paraId="3AE9AEA8" w14:textId="64EA8970" w:rsidR="004C5D72" w:rsidRDefault="004C5D72" w:rsidP="00FC6D3D">
      <w:pPr>
        <w:pStyle w:val="BodyText"/>
        <w:spacing w:before="4"/>
        <w:rPr>
          <w:sz w:val="21"/>
        </w:rPr>
      </w:pPr>
    </w:p>
    <w:p w14:paraId="370B5A97" w14:textId="14A76C53" w:rsidR="004C5D72" w:rsidRPr="006D1D0C" w:rsidRDefault="00C42352" w:rsidP="00FC6D3D">
      <w:pPr>
        <w:pStyle w:val="BodyText"/>
        <w:spacing w:before="4"/>
        <w:rPr>
          <w:sz w:val="21"/>
        </w:rPr>
      </w:pPr>
      <w:r>
        <w:rPr>
          <w:noProof/>
          <w:sz w:val="22"/>
          <w:u w:val="single"/>
          <w:lang w:eastAsia="en-US" w:bidi="ar-SA"/>
        </w:rPr>
        <mc:AlternateContent>
          <mc:Choice Requires="wpg">
            <w:drawing>
              <wp:anchor distT="0" distB="0" distL="0" distR="0" simplePos="0" relativeHeight="251665408" behindDoc="0" locked="0" layoutInCell="1" allowOverlap="1" wp14:anchorId="765DCA0E" wp14:editId="51D3BD5B">
                <wp:simplePos x="0" y="0"/>
                <wp:positionH relativeFrom="page">
                  <wp:posOffset>1228725</wp:posOffset>
                </wp:positionH>
                <wp:positionV relativeFrom="paragraph">
                  <wp:posOffset>294005</wp:posOffset>
                </wp:positionV>
                <wp:extent cx="4467225" cy="4171315"/>
                <wp:effectExtent l="0" t="0" r="9525" b="635"/>
                <wp:wrapTopAndBottom/>
                <wp:docPr id="14442" name="Group 144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67225" cy="4171315"/>
                          <a:chOff x="3590" y="-376"/>
                          <a:chExt cx="7091" cy="7470"/>
                        </a:xfrm>
                      </wpg:grpSpPr>
                      <pic:pic xmlns:pic="http://schemas.openxmlformats.org/drawingml/2006/picture">
                        <pic:nvPicPr>
                          <pic:cNvPr id="14443" name="Picture 14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5614" y="-376"/>
                            <a:ext cx="5067" cy="6779"/>
                          </a:xfrm>
                          <a:prstGeom prst="rect">
                            <a:avLst/>
                          </a:prstGeom>
                          <a:noFill/>
                          <a:ln>
                            <a:noFill/>
                          </a:ln>
                          <a:extLst>
                            <a:ext uri="{909E8E84-426E-40DD-AFC4-6F175D3DCCD1}">
                              <a14:hiddenFill xmlns:a14="http://schemas.microsoft.com/office/drawing/2010/main">
                                <a:solidFill>
                                  <a:srgbClr val="FFFFFF"/>
                                </a:solidFill>
                              </a14:hiddenFill>
                            </a:ext>
                          </a:extLst>
                        </pic:spPr>
                      </pic:pic>
                      <wps:wsp>
                        <wps:cNvPr id="14444" name="Rectangle 142"/>
                        <wps:cNvSpPr>
                          <a:spLocks noChangeArrowheads="1"/>
                        </wps:cNvSpPr>
                        <wps:spPr bwMode="auto">
                          <a:xfrm>
                            <a:off x="3590" y="295"/>
                            <a:ext cx="5087" cy="6799"/>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70A10F" id="Group 14442" o:spid="_x0000_s1026" style="position:absolute;margin-left:96.75pt;margin-top:23.15pt;width:351.75pt;height:328.45pt;z-index:251665408;mso-wrap-distance-left:0;mso-wrap-distance-right:0;mso-position-horizontal-relative:page" coordorigin="3590,-376" coordsize="7091,747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1" o:spid="_x0000_s1027" type="#_x0000_t75" style="position:absolute;left:5614;top:-376;width:5067;height:67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">
                  <v:imagedata r:id="rId9" o:title=""/>
                </v:shape>
                <v:rect id="Rectangle 142" o:spid="_x0000_s1028" style="position:absolute;left:3590;top:295;width:5087;height:67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" filled="f" stroked="f" strokeweight="1pt"/>
                <w10:wrap type="topAndBottom" anchorx="page"/>
              </v:group>
            </w:pict>
          </mc:Fallback>
        </mc:AlternateContent>
      </w:r>
    </w:p>
    <w:tbl>
      <w:tblPr>
        <w:tblW w:w="10170" w:type="dxa"/>
        <w:tblInd w:w="55" w:type="dxa"/>
        <w:tblLayout w:type="fixed"/>
        <w:tblCellMar>
          <w:top w:w="55" w:type="dxa"/>
          <w:left w:w="55" w:type="dxa"/>
          <w:bottom w:w="55" w:type="dxa"/>
          <w:right w:w="55" w:type="dxa"/>
        </w:tblCellMar>
        <w:tblLook w:val="04A0" w:firstRow="1" w:lastRow="0" w:firstColumn="1" w:lastColumn="0" w:noHBand="0" w:noVBand="1"/>
      </w:tblPr>
      <w:tblGrid>
        <w:gridCol w:w="7470"/>
        <w:gridCol w:w="2700"/>
      </w:tblGrid>
      <w:tr w:rsidR="00FC6D3D" w:rsidRPr="00781287" w14:paraId="2ACE46E2" w14:textId="77777777" w:rsidTr="00A70130">
        <w:tc>
          <w:tcPr>
            <w:tcW w:w="7470" w:type="dxa"/>
            <w:tcBorders>
              <w:top w:val="single" w:sz="2" w:space="0" w:color="000000"/>
              <w:left w:val="single" w:sz="2" w:space="0" w:color="000000"/>
              <w:bottom w:val="single" w:sz="2" w:space="0" w:color="000000"/>
              <w:right w:val="nil"/>
            </w:tcBorders>
            <w:shd w:val="clear" w:color="auto" w:fill="CCCCCC"/>
            <w:hideMark/>
          </w:tcPr>
          <w:p w14:paraId="2D62166A" w14:textId="5552BD27" w:rsidR="00FC6D3D" w:rsidRPr="00781287" w:rsidRDefault="00FC6D3D" w:rsidP="00A70130">
            <w:pPr>
              <w:spacing w:line="276" w:lineRule="auto"/>
              <w:jc w:val="both"/>
              <w:rPr>
                <w:rFonts w:cs="Times New Roman"/>
                <w:b/>
              </w:rPr>
            </w:pPr>
            <w:r>
              <w:rPr>
                <w:rFonts w:cs="Times New Roman"/>
                <w:b/>
              </w:rPr>
              <w:t>Problem 2</w:t>
            </w:r>
          </w:p>
        </w:tc>
        <w:tc>
          <w:tcPr>
            <w:tcW w:w="2700" w:type="dxa"/>
            <w:tcBorders>
              <w:top w:val="single" w:sz="2" w:space="0" w:color="000000"/>
              <w:left w:val="single" w:sz="2" w:space="0" w:color="000000"/>
              <w:bottom w:val="single" w:sz="2" w:space="0" w:color="000000"/>
              <w:right w:val="single" w:sz="2" w:space="0" w:color="000000"/>
            </w:tcBorders>
            <w:shd w:val="clear" w:color="auto" w:fill="CCCCCC"/>
          </w:tcPr>
          <w:p w14:paraId="2702A059" w14:textId="35B33B73" w:rsidR="00FC6D3D" w:rsidRPr="00781287" w:rsidRDefault="00FC6D3D" w:rsidP="00A70130">
            <w:pPr>
              <w:pStyle w:val="BodyText"/>
              <w:snapToGrid w:val="0"/>
              <w:spacing w:after="0" w:line="276" w:lineRule="auto"/>
              <w:contextualSpacing/>
              <w:jc w:val="both"/>
              <w:rPr>
                <w:rFonts w:cs="Times New Roman"/>
                <w:b/>
              </w:rPr>
            </w:pPr>
          </w:p>
        </w:tc>
      </w:tr>
    </w:tbl>
    <w:p w14:paraId="68C6F910" w14:textId="3BA3AEAF" w:rsidR="00963021" w:rsidRDefault="00FC6D3D" w:rsidP="007A036C">
      <w:pPr>
        <w:spacing w:line="276" w:lineRule="auto"/>
      </w:pPr>
      <w:r>
        <w:t>Implement a register that allows contents to be shifted in and out serially.</w:t>
      </w:r>
      <w:r w:rsidR="001C253E">
        <w:t xml:space="preserve"> Connect binary probe</w:t>
      </w:r>
      <w:r w:rsidR="00740BF8">
        <w:t xml:space="preserve"> on each </w:t>
      </w:r>
      <w:r w:rsidR="001C253E">
        <w:t>D-Flip Flo</w:t>
      </w:r>
      <w:r w:rsidR="004C5D72">
        <w:t>p</w:t>
      </w:r>
      <w:r w:rsidR="00740BF8">
        <w:t xml:space="preserve"> output</w:t>
      </w:r>
    </w:p>
    <w:p w14:paraId="47969D97" w14:textId="1ABEC92E" w:rsidR="00C42352" w:rsidRDefault="00C42352" w:rsidP="007A036C">
      <w:pPr>
        <w:spacing w:line="276" w:lineRule="auto"/>
      </w:pPr>
    </w:p>
    <w:p w14:paraId="52A99082" w14:textId="118864D8" w:rsidR="00C42352" w:rsidRPr="007A036C" w:rsidRDefault="00C42352" w:rsidP="007A036C">
      <w:pPr>
        <w:spacing w:line="276" w:lineRule="auto"/>
      </w:pPr>
      <w:r>
        <w:rPr>
          <w:noProof/>
          <w:lang w:eastAsia="en-US" w:bidi="ar-SA"/>
        </w:rPr>
        <w:lastRenderedPageBreak/>
        <mc:AlternateContent>
          <mc:Choice Requires="wpg">
            <w:drawing>
              <wp:anchor distT="0" distB="0" distL="0" distR="0" simplePos="0" relativeHeight="251661312" behindDoc="0" locked="0" layoutInCell="1" allowOverlap="1" wp14:anchorId="529CD41F" wp14:editId="6F02DECB">
                <wp:simplePos x="0" y="0"/>
                <wp:positionH relativeFrom="margin">
                  <wp:posOffset>228600</wp:posOffset>
                </wp:positionH>
                <wp:positionV relativeFrom="paragraph">
                  <wp:posOffset>172</wp:posOffset>
                </wp:positionV>
                <wp:extent cx="5526844" cy="3790778"/>
                <wp:effectExtent l="0" t="0" r="0" b="635"/>
                <wp:wrapTopAndBottom/>
                <wp:docPr id="14445" name="Group 144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6844" cy="3790778"/>
                          <a:chOff x="1595" y="-1383"/>
                          <a:chExt cx="9076" cy="6145"/>
                        </a:xfrm>
                      </wpg:grpSpPr>
                      <pic:pic xmlns:pic="http://schemas.openxmlformats.org/drawingml/2006/picture">
                        <pic:nvPicPr>
                          <pic:cNvPr id="14446" name="Picture 14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1615" y="-1383"/>
                            <a:ext cx="9056" cy="4435"/>
                          </a:xfrm>
                          <a:prstGeom prst="rect">
                            <a:avLst/>
                          </a:prstGeom>
                          <a:noFill/>
                          <a:ln>
                            <a:noFill/>
                          </a:ln>
                          <a:extLst>
                            <a:ext uri="{909E8E84-426E-40DD-AFC4-6F175D3DCCD1}">
                              <a14:hiddenFill xmlns:a14="http://schemas.microsoft.com/office/drawing/2010/main">
                                <a:solidFill>
                                  <a:srgbClr val="FFFFFF"/>
                                </a:solidFill>
                              </a14:hiddenFill>
                            </a:ext>
                          </a:extLst>
                        </pic:spPr>
                      </pic:pic>
                      <wps:wsp>
                        <wps:cNvPr id="14447" name="Rectangle 145"/>
                        <wps:cNvSpPr>
                          <a:spLocks noChangeArrowheads="1"/>
                        </wps:cNvSpPr>
                        <wps:spPr bwMode="auto">
                          <a:xfrm>
                            <a:off x="1595" y="307"/>
                            <a:ext cx="9076" cy="4455"/>
                          </a:xfrm>
                          <a:prstGeom prst="rect">
                            <a:avLst/>
                          </a:prstGeom>
                          <a:noFill/>
                          <a:ln w="12700">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547B05" id="Group 14445" o:spid="_x0000_s1026" style="position:absolute;margin-left:18pt;margin-top:0;width:435.2pt;height:298.5pt;z-index:251661312;mso-wrap-distance-left:0;mso-wrap-distance-right:0;mso-position-horizontal-relative:margin" coordorigin="1595,-1383" coordsize="9076,61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">
                <v:shape id="Picture 144" o:spid="_x0000_s1027" type="#_x0000_t75" style="position:absolute;left:1615;top:-1383;width:9056;height:4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">
                  <v:imagedata r:id="rId11" o:title=""/>
                </v:shape>
                <v:rect id="Rectangle 145" o:spid="_x0000_s1028" style="position:absolute;left:1595;top:307;width:9076;height:4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" filled="f" stroked="f" strokeweight="1pt"/>
                <w10:wrap type="topAndBottom" anchorx="margin"/>
              </v:group>
            </w:pict>
          </mc:Fallback>
        </mc:AlternateContent>
      </w:r>
    </w:p>
    <w:sectPr w:rsidR="00C42352" w:rsidRPr="007A03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jaVu Sans">
    <w:altName w:val="Yu Gothic UI"/>
    <w:charset w:val="8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F95763"/>
    <w:multiLevelType w:val="hybridMultilevel"/>
    <w:tmpl w:val="C4CEC3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Q2MTc1tDQ0MTdW0lEKTi0uzszPAykwNKwFAAwbOK0tAAAA"/>
  </w:docVars>
  <w:rsids>
    <w:rsidRoot w:val="00765917"/>
    <w:rsid w:val="00071D7F"/>
    <w:rsid w:val="000C5C60"/>
    <w:rsid w:val="00170CC7"/>
    <w:rsid w:val="00174CE5"/>
    <w:rsid w:val="001A0538"/>
    <w:rsid w:val="001A7A83"/>
    <w:rsid w:val="001B1B9A"/>
    <w:rsid w:val="001B61D2"/>
    <w:rsid w:val="001C253E"/>
    <w:rsid w:val="002206CF"/>
    <w:rsid w:val="00280C89"/>
    <w:rsid w:val="002B1FAC"/>
    <w:rsid w:val="002F3579"/>
    <w:rsid w:val="003208FC"/>
    <w:rsid w:val="00364374"/>
    <w:rsid w:val="003767DE"/>
    <w:rsid w:val="003B14D6"/>
    <w:rsid w:val="003F0D95"/>
    <w:rsid w:val="004073B4"/>
    <w:rsid w:val="004674FD"/>
    <w:rsid w:val="00477A6F"/>
    <w:rsid w:val="004B20DB"/>
    <w:rsid w:val="004C5D72"/>
    <w:rsid w:val="004E6871"/>
    <w:rsid w:val="005879F5"/>
    <w:rsid w:val="005A7BA1"/>
    <w:rsid w:val="006043CE"/>
    <w:rsid w:val="00706BC8"/>
    <w:rsid w:val="00740BF8"/>
    <w:rsid w:val="00765917"/>
    <w:rsid w:val="0077144B"/>
    <w:rsid w:val="00773560"/>
    <w:rsid w:val="007A036C"/>
    <w:rsid w:val="007D7508"/>
    <w:rsid w:val="008301B3"/>
    <w:rsid w:val="00846EC2"/>
    <w:rsid w:val="0086381F"/>
    <w:rsid w:val="008643DB"/>
    <w:rsid w:val="008B68B9"/>
    <w:rsid w:val="008D09FB"/>
    <w:rsid w:val="008D0D10"/>
    <w:rsid w:val="00963021"/>
    <w:rsid w:val="009A6C47"/>
    <w:rsid w:val="00A04929"/>
    <w:rsid w:val="00A538CC"/>
    <w:rsid w:val="00AA4F2C"/>
    <w:rsid w:val="00AE53FA"/>
    <w:rsid w:val="00B402EE"/>
    <w:rsid w:val="00B420BE"/>
    <w:rsid w:val="00B441E7"/>
    <w:rsid w:val="00BB181A"/>
    <w:rsid w:val="00BB4CAC"/>
    <w:rsid w:val="00BE60BA"/>
    <w:rsid w:val="00C33D17"/>
    <w:rsid w:val="00C42352"/>
    <w:rsid w:val="00C55B6C"/>
    <w:rsid w:val="00C7023D"/>
    <w:rsid w:val="00C74D5A"/>
    <w:rsid w:val="00CA522B"/>
    <w:rsid w:val="00CB21C3"/>
    <w:rsid w:val="00D04227"/>
    <w:rsid w:val="00D16967"/>
    <w:rsid w:val="00D238E9"/>
    <w:rsid w:val="00D76D9F"/>
    <w:rsid w:val="00D96C5A"/>
    <w:rsid w:val="00DF12B1"/>
    <w:rsid w:val="00E1169F"/>
    <w:rsid w:val="00E1744E"/>
    <w:rsid w:val="00EF7BFA"/>
    <w:rsid w:val="00F24389"/>
    <w:rsid w:val="00F3467E"/>
    <w:rsid w:val="00F558CA"/>
    <w:rsid w:val="00F611FD"/>
    <w:rsid w:val="00F915EE"/>
    <w:rsid w:val="00FB6DD7"/>
    <w:rsid w:val="00FC261C"/>
    <w:rsid w:val="00FC6D3D"/>
    <w:rsid w:val="00FD6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81042"/>
  <w15:chartTrackingRefBased/>
  <w15:docId w15:val="{7036CFCA-2591-410E-B898-2FD98978EE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6871"/>
    <w:pPr>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4E6871"/>
    <w:pPr>
      <w:keepNext/>
      <w:tabs>
        <w:tab w:val="num" w:pos="0"/>
      </w:tabs>
      <w:spacing w:before="240" w:after="120"/>
      <w:ind w:left="432" w:hanging="432"/>
      <w:jc w:val="center"/>
      <w:outlineLvl w:val="0"/>
    </w:pPr>
    <w:rPr>
      <w:rFonts w:ascii="Arial" w:hAnsi="Arial"/>
      <w:b/>
      <w:bCs/>
      <w:sz w:val="32"/>
      <w:szCs w:val="32"/>
    </w:rPr>
  </w:style>
  <w:style w:type="paragraph" w:styleId="Heading2">
    <w:name w:val="heading 2"/>
    <w:basedOn w:val="Normal"/>
    <w:next w:val="BodyText"/>
    <w:link w:val="Heading2Char"/>
    <w:qFormat/>
    <w:rsid w:val="004E6871"/>
    <w:pPr>
      <w:keepNext/>
      <w:tabs>
        <w:tab w:val="num" w:pos="0"/>
      </w:tabs>
      <w:spacing w:before="240" w:after="120"/>
      <w:ind w:left="576" w:hanging="576"/>
      <w:outlineLvl w:val="1"/>
    </w:pPr>
    <w:rPr>
      <w:rFonts w:ascii="Arial" w:hAnsi="Arial"/>
      <w:b/>
      <w:iCs/>
      <w:sz w:val="28"/>
      <w:szCs w:val="28"/>
    </w:rPr>
  </w:style>
  <w:style w:type="paragraph" w:styleId="Heading3">
    <w:name w:val="heading 3"/>
    <w:basedOn w:val="Normal"/>
    <w:next w:val="BodyText"/>
    <w:link w:val="Heading3Char"/>
    <w:qFormat/>
    <w:rsid w:val="004E6871"/>
    <w:pPr>
      <w:keepNext/>
      <w:tabs>
        <w:tab w:val="num" w:pos="2880"/>
      </w:tabs>
      <w:snapToGrid w:val="0"/>
      <w:ind w:left="72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E6871"/>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4E6871"/>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4E6871"/>
    <w:rPr>
      <w:rFonts w:ascii="Times New Roman" w:eastAsia="DejaVu Sans" w:hAnsi="Times New Roman" w:cs="DejaVu Sans"/>
      <w:b/>
      <w:bCs/>
      <w:kern w:val="1"/>
      <w:sz w:val="24"/>
      <w:szCs w:val="28"/>
      <w:lang w:eastAsia="hi-IN" w:bidi="hi-IN"/>
    </w:rPr>
  </w:style>
  <w:style w:type="paragraph" w:styleId="BodyText">
    <w:name w:val="Body Text"/>
    <w:basedOn w:val="Normal"/>
    <w:link w:val="BodyTextChar"/>
    <w:rsid w:val="004E6871"/>
    <w:pPr>
      <w:spacing w:after="120"/>
    </w:pPr>
  </w:style>
  <w:style w:type="character" w:customStyle="1" w:styleId="BodyTextChar">
    <w:name w:val="Body Text Char"/>
    <w:basedOn w:val="DefaultParagraphFont"/>
    <w:link w:val="BodyText"/>
    <w:rsid w:val="004E6871"/>
    <w:rPr>
      <w:rFonts w:ascii="Times New Roman" w:eastAsia="DejaVu Sans" w:hAnsi="Times New Roman" w:cs="DejaVu Sans"/>
      <w:kern w:val="1"/>
      <w:sz w:val="24"/>
      <w:szCs w:val="24"/>
      <w:lang w:eastAsia="hi-IN" w:bidi="hi-IN"/>
    </w:rPr>
  </w:style>
  <w:style w:type="table" w:styleId="TableGrid">
    <w:name w:val="Table Grid"/>
    <w:basedOn w:val="TableNormal"/>
    <w:uiPriority w:val="39"/>
    <w:rsid w:val="004674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767DE"/>
    <w:pPr>
      <w:spacing w:after="160" w:line="259" w:lineRule="auto"/>
      <w:ind w:left="720"/>
      <w:contextualSpacing/>
    </w:pPr>
    <w:rPr>
      <w:rFonts w:asciiTheme="minorHAnsi" w:eastAsiaTheme="minorHAnsi" w:hAnsiTheme="minorHAnsi" w:cstheme="minorBidi"/>
      <w:kern w:val="0"/>
      <w:sz w:val="22"/>
      <w:szCs w:val="2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7</TotalTime>
  <Pages>3</Pages>
  <Words>176</Words>
  <Characters>100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Khan</dc:creator>
  <cp:keywords/>
  <dc:description/>
  <cp:lastModifiedBy>Muhammad Usman Khan</cp:lastModifiedBy>
  <cp:revision>77</cp:revision>
  <cp:lastPrinted>2020-04-24T09:19:00Z</cp:lastPrinted>
  <dcterms:created xsi:type="dcterms:W3CDTF">2020-04-03T12:42:00Z</dcterms:created>
  <dcterms:modified xsi:type="dcterms:W3CDTF">2020-05-07T12:50:00Z</dcterms:modified>
</cp:coreProperties>
</file>